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31e2521f56d7200b116b67f1559b1b16fc0122"/>
      <w:r>
        <w:rPr>
          <w:b/>
        </w:rPr>
        <w:t xml:space="preserve">ПРОТОКОЛ ЕЛЕКТРОННОГО АУКЦІОНУ № BSE001-UA-20240425-038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17626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ХАРКІВ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лоту: "Щебінь зі щільних гірських порід (доломітовий) фракція 40-80 мм у кількості 475 800 кг".</w:t>
      </w:r>
    </w:p>
    <w:p>
      <w:pPr>
        <w:numPr>
          <w:ilvl w:val="0"/>
          <w:numId w:val="1001"/>
        </w:numPr>
        <w:pStyle w:val="Compact"/>
      </w:pPr>
      <w:r>
        <w:t xml:space="preserve">Щебінь зі щільних гірських порід (доломітовий) фракція 40-80 мм у кількості 475 800 кг. Характеристика: виробник - Білорусь, ВАТ «Доломіт». Наявність дефектів: інформація відсутня. Інформація про технічну документацію: звіт про проведення оцінки товару Харківського управління експертиз та досліджень СЛЕД Держмитслужби від 02.02.2024 № 142000-3500-001-Т. Додаткова інформація: товар зберігається насипом на відкритому майданчику. Без супровідних документів щодо його якості, безпеки та походж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8 101,7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05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ХАРКІВ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2:47:41Z</dcterms:created>
  <dcterms:modified xsi:type="dcterms:W3CDTF">2024-06-18T02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